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3D64" w:rsidRPr="000E3D64" w:rsidRDefault="000E3D64" w:rsidP="000E3D64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0E3D64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Sorting</w:t>
      </w:r>
    </w:p>
    <w:p w:rsidR="000E3D64" w:rsidRPr="000E3D64" w:rsidRDefault="000E3D64" w:rsidP="000E3D64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  <w:r w:rsidRPr="000E3D64">
        <w:rPr>
          <w:rFonts w:ascii="Arial" w:eastAsia="Times New Roman" w:hAnsi="Arial" w:cs="Arial"/>
          <w:color w:val="FFFFFF"/>
          <w:sz w:val="24"/>
          <w:szCs w:val="24"/>
          <w:lang w:eastAsia="en-IN"/>
        </w:rPr>
        <w:t>100xp</w:t>
      </w:r>
    </w:p>
    <w:p w:rsidR="000E3D64" w:rsidRPr="000E3D64" w:rsidRDefault="000E3D64" w:rsidP="000E3D64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0E3D6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Making and creating rankings is one of mankind's </w:t>
      </w:r>
      <w:proofErr w:type="spellStart"/>
      <w:r w:rsidRPr="000E3D6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favorite</w:t>
      </w:r>
      <w:proofErr w:type="spellEnd"/>
      <w:r w:rsidRPr="000E3D6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affairs. These rankings can be useful (best universities in the world), entertaining (most influential movie stars) or pointless (best 007 look-a-like).</w:t>
      </w:r>
    </w:p>
    <w:p w:rsidR="000E3D64" w:rsidRPr="000E3D64" w:rsidRDefault="000E3D64" w:rsidP="000E3D6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0E3D6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n data analysis you can sort your data according to a certain variable in the data set. In R, this is done with the help of the function </w:t>
      </w:r>
      <w:hyperlink r:id="rId4" w:tgtFrame="_blank" w:history="1">
        <w:proofErr w:type="gramStart"/>
        <w:r w:rsidRPr="000E3D64">
          <w:rPr>
            <w:rFonts w:ascii="Courier New" w:eastAsia="Times New Roman" w:hAnsi="Courier New" w:cs="Courier New"/>
            <w:color w:val="33AACC"/>
            <w:sz w:val="36"/>
            <w:szCs w:val="36"/>
            <w:shd w:val="clear" w:color="auto" w:fill="EBF4F7"/>
            <w:lang w:eastAsia="en-IN"/>
          </w:rPr>
          <w:t>order(</w:t>
        </w:r>
        <w:proofErr w:type="gramEnd"/>
        <w:r w:rsidRPr="000E3D64">
          <w:rPr>
            <w:rFonts w:ascii="Courier New" w:eastAsia="Times New Roman" w:hAnsi="Courier New" w:cs="Courier New"/>
            <w:color w:val="33AACC"/>
            <w:sz w:val="36"/>
            <w:szCs w:val="36"/>
            <w:shd w:val="clear" w:color="auto" w:fill="EBF4F7"/>
            <w:lang w:eastAsia="en-IN"/>
          </w:rPr>
          <w:t>)</w:t>
        </w:r>
      </w:hyperlink>
      <w:r w:rsidRPr="000E3D64">
        <w:rPr>
          <w:rFonts w:ascii="Arial" w:eastAsia="Times New Roman" w:hAnsi="Arial" w:cs="Arial"/>
          <w:color w:val="3A3A3A"/>
          <w:sz w:val="36"/>
          <w:szCs w:val="36"/>
          <w:lang w:eastAsia="en-IN"/>
        </w:rPr>
        <w:t>.</w:t>
      </w:r>
    </w:p>
    <w:p w:rsidR="000E3D64" w:rsidRPr="000E3D64" w:rsidRDefault="000E3D64" w:rsidP="000E3D6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hyperlink r:id="rId5" w:tgtFrame="_blank" w:history="1">
        <w:proofErr w:type="gramStart"/>
        <w:r w:rsidRPr="000E3D64">
          <w:rPr>
            <w:rFonts w:ascii="Courier New" w:eastAsia="Times New Roman" w:hAnsi="Courier New" w:cs="Courier New"/>
            <w:color w:val="33AACC"/>
            <w:sz w:val="20"/>
            <w:szCs w:val="20"/>
            <w:shd w:val="clear" w:color="auto" w:fill="EBF4F7"/>
            <w:lang w:eastAsia="en-IN"/>
          </w:rPr>
          <w:t>order(</w:t>
        </w:r>
        <w:proofErr w:type="gramEnd"/>
        <w:r w:rsidRPr="000E3D64">
          <w:rPr>
            <w:rFonts w:ascii="Courier New" w:eastAsia="Times New Roman" w:hAnsi="Courier New" w:cs="Courier New"/>
            <w:color w:val="33AACC"/>
            <w:sz w:val="20"/>
            <w:szCs w:val="20"/>
            <w:shd w:val="clear" w:color="auto" w:fill="EBF4F7"/>
            <w:lang w:eastAsia="en-IN"/>
          </w:rPr>
          <w:t>)</w:t>
        </w:r>
      </w:hyperlink>
      <w:r w:rsidRPr="000E3D6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is a function that gives you the ranked position of each element when it is applied on a variable, such as a vector for example:</w:t>
      </w:r>
    </w:p>
    <w:p w:rsidR="000E3D64" w:rsidRPr="000E3D64" w:rsidRDefault="000E3D64" w:rsidP="000E3D64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r w:rsidRPr="000E3D64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 xml:space="preserve">&gt; a &lt;- </w:t>
      </w:r>
      <w:proofErr w:type="gramStart"/>
      <w:r w:rsidRPr="000E3D64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c(</w:t>
      </w:r>
      <w:proofErr w:type="gramEnd"/>
      <w:r w:rsidRPr="000E3D64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100, 10, 1000)</w:t>
      </w:r>
    </w:p>
    <w:p w:rsidR="000E3D64" w:rsidRPr="000E3D64" w:rsidRDefault="000E3D64" w:rsidP="000E3D64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r w:rsidRPr="000E3D64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&gt; order(a)</w:t>
      </w:r>
    </w:p>
    <w:p w:rsidR="000E3D64" w:rsidRPr="000E3D64" w:rsidRDefault="000E3D64" w:rsidP="000E3D64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r w:rsidRPr="000E3D64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[1] 2 1 3</w:t>
      </w:r>
    </w:p>
    <w:p w:rsidR="000E3D64" w:rsidRPr="000E3D64" w:rsidRDefault="000E3D64" w:rsidP="000E3D6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0E3D6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10, which is the second element in </w:t>
      </w:r>
      <w:r w:rsidRPr="000E3D64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a</w:t>
      </w:r>
      <w:r w:rsidRPr="000E3D6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, is the smallest element, so 2 comes first in the output of </w:t>
      </w:r>
      <w:r w:rsidRPr="000E3D64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order(a)</w:t>
      </w:r>
      <w:r w:rsidRPr="000E3D6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100, which is the first element in </w:t>
      </w:r>
      <w:r w:rsidRPr="000E3D64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a</w:t>
      </w:r>
      <w:r w:rsidRPr="000E3D6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is the second smallest element, so 1 comes second in the output of </w:t>
      </w:r>
      <w:r w:rsidRPr="000E3D64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order(a)</w:t>
      </w:r>
      <w:r w:rsidRPr="000E3D6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0E3D64" w:rsidRPr="000E3D64" w:rsidRDefault="000E3D64" w:rsidP="000E3D6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0E3D6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is means we can use the output of </w:t>
      </w:r>
      <w:r w:rsidRPr="000E3D64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order(a)</w:t>
      </w:r>
      <w:r w:rsidRPr="000E3D6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to reshuffle </w:t>
      </w:r>
      <w:r w:rsidRPr="000E3D64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a</w:t>
      </w:r>
      <w:r w:rsidRPr="000E3D6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:</w:t>
      </w:r>
    </w:p>
    <w:p w:rsidR="000E3D64" w:rsidRPr="000E3D64" w:rsidRDefault="000E3D64" w:rsidP="000E3D64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r w:rsidRPr="000E3D64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&gt; a[order(a)]</w:t>
      </w:r>
      <w:bookmarkStart w:id="0" w:name="_GoBack"/>
      <w:bookmarkEnd w:id="0"/>
    </w:p>
    <w:p w:rsidR="000E3D64" w:rsidRPr="000E3D64" w:rsidRDefault="000E3D64" w:rsidP="000E3D64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r w:rsidRPr="000E3D64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 xml:space="preserve">[1]   </w:t>
      </w:r>
      <w:proofErr w:type="gramStart"/>
      <w:r w:rsidRPr="000E3D64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10  100</w:t>
      </w:r>
      <w:proofErr w:type="gramEnd"/>
      <w:r w:rsidRPr="000E3D64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 xml:space="preserve"> 1000</w:t>
      </w:r>
    </w:p>
    <w:p w:rsidR="007E7490" w:rsidRDefault="007E7490"/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TAzs7Q0tjA3NrBU0lEKTi0uzszPAykwrAUAGSQveiwAAAA="/>
  </w:docVars>
  <w:rsids>
    <w:rsidRoot w:val="000E3D64"/>
    <w:rsid w:val="000E3D64"/>
    <w:rsid w:val="007E7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C2C1F8-885A-481D-BD9E-CD0EB2DF7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0E3D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3D64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E3D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0E3D6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E3D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E3D64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00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2337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5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rdocumentation.org/packages/base/functions/order" TargetMode="External"/><Relationship Id="rId4" Type="http://schemas.openxmlformats.org/officeDocument/2006/relationships/hyperlink" Target="http://www.rdocumentation.org/packages/base/functions/ord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6</Words>
  <Characters>890</Characters>
  <Application>Microsoft Office Word</Application>
  <DocSecurity>0</DocSecurity>
  <Lines>7</Lines>
  <Paragraphs>2</Paragraphs>
  <ScaleCrop>false</ScaleCrop>
  <Company>HP</Company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16T18:04:00Z</dcterms:created>
  <dcterms:modified xsi:type="dcterms:W3CDTF">2017-10-16T18:05:00Z</dcterms:modified>
</cp:coreProperties>
</file>